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09-3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Documents/</w:t>
      </w:r>
      <w:r>
        <w:br/>
      </w:r>
      <w:r>
        <w:rPr>
          <w:rStyle w:val="VerbatimChar"/>
        </w:rPr>
        <w:t xml:space="preserve">## 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CommentTok"/>
        </w:rPr>
        <w:t xml:space="preserve">#colnames(df)[grep("PI",toupper(colnames(df)))]</w:t>
      </w:r>
      <w:r>
        <w:br/>
      </w:r>
      <w:r>
        <w:br/>
      </w:r>
      <w:r>
        <w:rPr>
          <w:rStyle w:val="NormalTok"/>
        </w:rPr>
        <w:t xml:space="preserve">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_uni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,"bodyfat80","bodyfat92"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CommentTok"/>
        </w:rPr>
        <w:t xml:space="preserve"># FAKE DATA FOR MODEL CHECKING</w:t>
      </w:r>
      <w:r>
        <w:br/>
      </w:r>
      <w:r>
        <w:rPr>
          <w:rStyle w:val="CommentTok"/>
        </w:rPr>
        <w:t xml:space="preserve">#df &lt;- data.frame(SYNTVUOSI=1962:1966,BMI80=24,BMI01=26,Paino01=c(90,80,70,60,50)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NDIVIDU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</w:t>
      </w:r>
      <w:r>
        <w:br/>
      </w:r>
      <w:r>
        <w:rPr>
          <w:rStyle w:val="NormalTok"/>
        </w:rPr>
        <w:t xml:space="preserve">SY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elimination constant of the POP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g/kg/d, average intake at the peak exposure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age-specific intake relative to lifetime average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INDIVIDUAL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mi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B15380_nor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15301_norm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max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 of individuals' PCB measurements 1980 and 200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.nam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in 20-year-old people decrea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-196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 per yea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s in 20-year-old people decrease 7.1  %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ayesian hierachical model</w:t>
      </w:r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CommentTok"/>
        </w:rPr>
        <w:t xml:space="preserve">#if(params$run_bay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I,H], B[I,H], M[I,H], C1, C2, conc[I,2], SYNT[I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#        below.LOQ[i,j] ~ dinterval(-conc[i,j], -LOQ[j])</w:t>
      </w:r>
      <w:r>
        <w:br/>
      </w:r>
      <w:r>
        <w:rPr>
          <w:rStyle w:val="StringTok"/>
        </w:rPr>
        <w:t xml:space="preserve">      k ~ dnorm(0.1, 0.001)</w:t>
      </w:r>
      <w:r>
        <w:br/>
      </w:r>
      <w:r>
        <w:rPr>
          <w:rStyle w:val="StringTok"/>
        </w:rPr>
        <w:t xml:space="preserve">      a ~ dnorm(2, 0.001)</w:t>
      </w:r>
      <w:r>
        <w:br/>
      </w:r>
      <w:r>
        <w:rPr>
          <w:rStyle w:val="StringTok"/>
        </w:rPr>
        <w:t xml:space="preserve">#      b ~ dnorm(0.1, 0.0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max(0,a*b*exp(1)*(year-c+1/b)*exp(-b*(year-c+1/b)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B2[] &lt;-  B1[] * (1 - k) + U * A * W[,1] * E[SYNT[]-1960+1] * P[1]</w:t>
      </w:r>
      <w:r>
        <w:br/>
      </w:r>
      <w:r>
        <w:rPr>
          <w:rStyle w:val="StringTok"/>
        </w:rPr>
        <w:t xml:space="preserve">      B3[] &lt;-  B2[] * (1 - k) + U * A * W[,2] * E[SYNT[]-1960+2] * P[2]</w:t>
      </w:r>
      <w:r>
        <w:br/>
      </w:r>
      <w:r>
        <w:rPr>
          <w:rStyle w:val="StringTok"/>
        </w:rPr>
        <w:t xml:space="preserve">      B4[] &lt;-  B3[] * (1 - k) + U * A * W[,3] * E[SYNT[]-1960+3] * P[3]</w:t>
      </w:r>
      <w:r>
        <w:br/>
      </w:r>
      <w:r>
        <w:rPr>
          <w:rStyle w:val="StringTok"/>
        </w:rPr>
        <w:t xml:space="preserve">      B5[] &lt;-  B4[] * (1 - k) + U * A * W[,4] * E[SYNT[]-1960+4] * P[4]</w:t>
      </w:r>
      <w:r>
        <w:br/>
      </w:r>
      <w:r>
        <w:rPr>
          <w:rStyle w:val="StringTok"/>
        </w:rPr>
        <w:t xml:space="preserve">      B6[] &lt;-  B5[] * (1 - k) + U * A * W[,5] * E[SYNT[]-1960+5] * P[5]</w:t>
      </w:r>
      <w:r>
        <w:br/>
      </w:r>
      <w:r>
        <w:rPr>
          <w:rStyle w:val="StringTok"/>
        </w:rPr>
        <w:t xml:space="preserve">      B7[] &lt;-  B6[] * (1 - k) + U * A * W[,6] * E[SYNT[]-1960+6] * P[6]</w:t>
      </w:r>
      <w:r>
        <w:br/>
      </w:r>
      <w:r>
        <w:rPr>
          <w:rStyle w:val="StringTok"/>
        </w:rPr>
        <w:t xml:space="preserve">      B8[] &lt;-  B7[] * (1 - k) + U * A * W[,7] * E[SYNT[]-1960+7] * P[7]</w:t>
      </w:r>
      <w:r>
        <w:br/>
      </w:r>
      <w:r>
        <w:rPr>
          <w:rStyle w:val="StringTok"/>
        </w:rPr>
        <w:t xml:space="preserve">      B9[] &lt;-  B8[] * (1 - k) + U * A * W[,8] * E[SYNT[]-1960+8] * P[8]</w:t>
      </w:r>
      <w:r>
        <w:br/>
      </w:r>
      <w:r>
        <w:rPr>
          <w:rStyle w:val="StringTok"/>
        </w:rPr>
        <w:t xml:space="preserve">      B10[] &lt;-  B9[] * (1 - k) + U * A * W[,9] * E[SYNT[]-1960+9] * P[9]</w:t>
      </w:r>
      <w:r>
        <w:br/>
      </w:r>
      <w:r>
        <w:rPr>
          <w:rStyle w:val="StringTok"/>
        </w:rPr>
        <w:t xml:space="preserve">      B11[] &lt;-  B10[] * (1 - k) + U * A * W[,10] * E[SYNT[]-1960+10] * P[10]</w:t>
      </w:r>
      <w:r>
        <w:br/>
      </w:r>
      <w:r>
        <w:rPr>
          <w:rStyle w:val="StringTok"/>
        </w:rPr>
        <w:t xml:space="preserve">      B12[] &lt;-  B11[] * (1 - k) + U * A * W[,11] * E[SYNT[]-1960+11] * P[11]</w:t>
      </w:r>
      <w:r>
        <w:br/>
      </w:r>
      <w:r>
        <w:rPr>
          <w:rStyle w:val="StringTok"/>
        </w:rPr>
        <w:t xml:space="preserve">      B13[] &lt;-  B12[] * (1 - k) + U * A * W[,12] * E[SYNT[]-1960+12] * P[12]</w:t>
      </w:r>
      <w:r>
        <w:br/>
      </w:r>
      <w:r>
        <w:rPr>
          <w:rStyle w:val="StringTok"/>
        </w:rPr>
        <w:t xml:space="preserve">      B14[] &lt;-  B13[] * (1 - k) + U * A * W[,13] * E[SYNT[]-1960+13] * P[13]</w:t>
      </w:r>
      <w:r>
        <w:br/>
      </w:r>
      <w:r>
        <w:rPr>
          <w:rStyle w:val="StringTok"/>
        </w:rPr>
        <w:t xml:space="preserve">      B15[] &lt;-  B14[] * (1 - k) + U * A * W[,14] * E[SYNT[]-1960+14] * P[14]</w:t>
      </w:r>
      <w:r>
        <w:br/>
      </w:r>
      <w:r>
        <w:rPr>
          <w:rStyle w:val="StringTok"/>
        </w:rPr>
        <w:t xml:space="preserve">      B16[] &lt;-  B15[] * (1 - k) + U * A * W[,15] * E[SYNT[]-1960+15] * P[15]</w:t>
      </w:r>
      <w:r>
        <w:br/>
      </w:r>
      <w:r>
        <w:rPr>
          <w:rStyle w:val="StringTok"/>
        </w:rPr>
        <w:t xml:space="preserve">      B17[] &lt;-  B16[] * (1 - k) + U * A * W[,16] * E[SYNT[]-1960+16] * P[16]</w:t>
      </w:r>
      <w:r>
        <w:br/>
      </w:r>
      <w:r>
        <w:rPr>
          <w:rStyle w:val="StringTok"/>
        </w:rPr>
        <w:t xml:space="preserve">      B18[] &lt;-  B17[] * (1 - k) + U * A * W[,17] * E[SYNT[]-1960+17] * P[17]</w:t>
      </w:r>
      <w:r>
        <w:br/>
      </w:r>
      <w:r>
        <w:rPr>
          <w:rStyle w:val="StringTok"/>
        </w:rPr>
        <w:t xml:space="preserve">      B19[] &lt;-  B18[] * (1 - k) + U * A * W[,18] * E[SYNT[]-1960+18] * P[18]</w:t>
      </w:r>
      <w:r>
        <w:br/>
      </w:r>
      <w:r>
        <w:rPr>
          <w:rStyle w:val="StringTok"/>
        </w:rPr>
        <w:t xml:space="preserve">      B20[] &lt;-  B19[] * (1 - k) + U * A * W[,19] * E[SYNT[]-1960+19] * P[19]</w:t>
      </w:r>
      <w:r>
        <w:br/>
      </w:r>
      <w:r>
        <w:rPr>
          <w:rStyle w:val="StringTok"/>
        </w:rPr>
        <w:t xml:space="preserve">      B21[] &lt;-  B20[] * (1 - k) + U * A * W[,20] * E[SYNT[]-1960+20] * P[20]</w:t>
      </w:r>
      <w:r>
        <w:br/>
      </w:r>
      <w:r>
        <w:rPr>
          <w:rStyle w:val="StringTok"/>
        </w:rPr>
        <w:t xml:space="preserve">      B22[] &lt;-  B21[] * (1 - k) + U * A * W[,21] * E[SYNT[]-1960+21] * P[21]</w:t>
      </w:r>
      <w:r>
        <w:br/>
      </w:r>
      <w:r>
        <w:rPr>
          <w:rStyle w:val="StringTok"/>
        </w:rPr>
        <w:t xml:space="preserve">      B23[] &lt;-  B22[] * (1 - k) + U * A * W[,22] * E[SYNT[]-1960+22] * P[22]</w:t>
      </w:r>
      <w:r>
        <w:br/>
      </w:r>
      <w:r>
        <w:rPr>
          <w:rStyle w:val="StringTok"/>
        </w:rPr>
        <w:t xml:space="preserve">      B24[] &lt;-  B23[] * (1 - k) + U * A * W[,23] * E[SYNT[]-1960+23] * P[23]</w:t>
      </w:r>
      <w:r>
        <w:br/>
      </w:r>
      <w:r>
        <w:rPr>
          <w:rStyle w:val="StringTok"/>
        </w:rPr>
        <w:t xml:space="preserve">      B25[] &lt;-  B24[] * (1 - k) + U * A * W[,24] * E[SYNT[]-1960+24] * P[24]</w:t>
      </w:r>
      <w:r>
        <w:br/>
      </w:r>
      <w:r>
        <w:rPr>
          <w:rStyle w:val="StringTok"/>
        </w:rPr>
        <w:t xml:space="preserve">      B26[] &lt;-  B25[] * (1 - k) + U * A * W[,25] * E[SYNT[]-1960+25] * P[25]</w:t>
      </w:r>
      <w:r>
        <w:br/>
      </w:r>
      <w:r>
        <w:rPr>
          <w:rStyle w:val="StringTok"/>
        </w:rPr>
        <w:t xml:space="preserve">      B27[] &lt;-  B26[] * (1 - k) + U * A * W[,26] * E[SYNT[]-1960+26] * P[26]</w:t>
      </w:r>
      <w:r>
        <w:br/>
      </w:r>
      <w:r>
        <w:rPr>
          <w:rStyle w:val="StringTok"/>
        </w:rPr>
        <w:t xml:space="preserve">      B28[] &lt;-  B27[] * (1 - k) + U * A * W[,27] * E[SYNT[]-1960+27] * P[27]</w:t>
      </w:r>
      <w:r>
        <w:br/>
      </w:r>
      <w:r>
        <w:rPr>
          <w:rStyle w:val="StringTok"/>
        </w:rPr>
        <w:t xml:space="preserve">      B29[] &lt;-  B28[] * (1 - k) + U * A * W[,28] * E[SYNT[]-1960+28] * P[28]</w:t>
      </w:r>
      <w:r>
        <w:br/>
      </w:r>
      <w:r>
        <w:rPr>
          <w:rStyle w:val="StringTok"/>
        </w:rPr>
        <w:t xml:space="preserve">      B30[] &lt;-  B29[] * (1 - k) + U * A * W[,29] * E[SYNT[]-1960+29] * P[29]</w:t>
      </w:r>
      <w:r>
        <w:br/>
      </w:r>
      <w:r>
        <w:rPr>
          <w:rStyle w:val="StringTok"/>
        </w:rPr>
        <w:t xml:space="preserve">      B31[] &lt;-  B30[] * (1 - k) + U * A * W[,30] * E[SYNT[]-1960+30] * P[30]</w:t>
      </w:r>
      <w:r>
        <w:br/>
      </w:r>
      <w:r>
        <w:rPr>
          <w:rStyle w:val="StringTok"/>
        </w:rPr>
        <w:t xml:space="preserve">      B32[] &lt;-  B31[] * (1 - k) + U * A * W[,31] * E[SYNT[]-1960+31] * P[31]</w:t>
      </w:r>
      <w:r>
        <w:br/>
      </w:r>
      <w:r>
        <w:rPr>
          <w:rStyle w:val="StringTok"/>
        </w:rPr>
        <w:t xml:space="preserve">      B33[] &lt;-  B32[] * (1 - k) + U * A * W[,32] * E[SYNT[]-1960+32] * P[32]</w:t>
      </w:r>
      <w:r>
        <w:br/>
      </w:r>
      <w:r>
        <w:rPr>
          <w:rStyle w:val="StringTok"/>
        </w:rPr>
        <w:t xml:space="preserve">      B34[] &lt;-  B33[] * (1 - k) + U * A * W[,33] * E[SYNT[]-1960+33] * P[33]</w:t>
      </w:r>
      <w:r>
        <w:br/>
      </w:r>
      <w:r>
        <w:rPr>
          <w:rStyle w:val="StringTok"/>
        </w:rPr>
        <w:t xml:space="preserve">      B35[] &lt;-  B34[] * (1 - k) + U * A * W[,34] * E[SYNT[]-1960+34] * P[34]</w:t>
      </w:r>
      <w:r>
        <w:br/>
      </w:r>
      <w:r>
        <w:rPr>
          <w:rStyle w:val="StringTok"/>
        </w:rPr>
        <w:t xml:space="preserve">      B36[] &lt;-  B35[] * (1 - k) + U * A * W[,35] * E[SYNT[]-1960+35] * P[35]</w:t>
      </w:r>
      <w:r>
        <w:br/>
      </w:r>
      <w:r>
        <w:rPr>
          <w:rStyle w:val="StringTok"/>
        </w:rPr>
        <w:t xml:space="preserve">      B37[] &lt;-  B36[] * (1 - k) + U * A * W[,36] * E[SYNT[]-1960+36] * P[36]</w:t>
      </w:r>
      <w:r>
        <w:br/>
      </w:r>
      <w:r>
        <w:rPr>
          <w:rStyle w:val="StringTok"/>
        </w:rPr>
        <w:t xml:space="preserve">      B38[] &lt;-  B37[] * (1 - k) + U * A * W[,37] * E[SYNT[]-1960+37] * P[37]</w:t>
      </w:r>
      <w:r>
        <w:br/>
      </w:r>
      <w:r>
        <w:rPr>
          <w:rStyle w:val="StringTok"/>
        </w:rPr>
        <w:t xml:space="preserve">      B39[] &lt;-  B38[] * (1 - k) + U * A * W[,38] * E[SYNT[]-1960+38] * P[38]</w:t>
      </w:r>
      <w:r>
        <w:br/>
      </w:r>
      <w:r>
        <w:rPr>
          <w:rStyle w:val="StringTok"/>
        </w:rPr>
        <w:t xml:space="preserve">      B40[] &lt;-  B39[] * (1 - k) + U * A * W[,39] * E[SYNT[]-1960+39] * P[39]</w:t>
      </w:r>
      <w:r>
        <w:br/>
      </w:r>
      <w:r>
        <w:rPr>
          <w:rStyle w:val="StringTok"/>
        </w:rPr>
        <w:t xml:space="preserve">      B41[] &lt;-  B40[] * (1 - k) + U * A * W[,40] * E[SYNT[]-1960+40]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tau[1]) # Age 0 is at position 1</w:t>
      </w:r>
      <w:r>
        <w:br/>
      </w:r>
      <w:r>
        <w:rPr>
          <w:rStyle w:val="StringTok"/>
        </w:rPr>
        <w:t xml:space="preserve">        conc[i,2] ~ dnorm(C[i,2001 - SYNT[i]+1], tau[2])</w:t>
      </w:r>
      <w:r>
        <w:br/>
      </w:r>
      <w:r>
        <w:rPr>
          <w:rStyle w:val="StringTok"/>
        </w:rPr>
        <w:t xml:space="preserve">        pred[i,1] ~ dnorm(C[i,1980 - SYNT[i]+1], tau[1])</w:t>
      </w:r>
      <w:r>
        <w:br/>
      </w:r>
      <w:r>
        <w:rPr>
          <w:rStyle w:val="StringTok"/>
        </w:rPr>
        <w:t xml:space="preserve">        pred[i,2] ~ dnorm(C[i,2001 - SYNT[i]+1], tau[2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SYN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130</w:t>
      </w:r>
      <w:r>
        <w:br/>
      </w:r>
      <w:r>
        <w:rPr>
          <w:rStyle w:val="VerbatimChar"/>
        </w:rPr>
        <w:t xml:space="preserve">##    Unobserved stochastic nodes: 1134</w:t>
      </w:r>
      <w:r>
        <w:br/>
      </w:r>
      <w:r>
        <w:rPr>
          <w:rStyle w:val="VerbatimChar"/>
        </w:rPr>
        <w:t xml:space="preserve">##    Total graph size: 51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a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ed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mination constant k (1/a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Elimination constant k (1/a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xposure during peak year (ug/kg/d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exposure during peak year (ug/kg/d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ure reduction rate (1/a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sure reduction rate (1/a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ure reduction rate (1/a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sure reduction rate (1/a)</w:t>
      </w:r>
    </w:p>
    <w:p>
      <w:pPr>
        <w:pStyle w:val="SourceCode"/>
      </w:pPr>
      <w:r>
        <w:rPr>
          <w:rStyle w:val="CommentTok"/>
        </w:rPr>
        <w:t xml:space="preserve">#  plot(coda.samples(jags, 'E', 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preci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 precis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tau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concentr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dicted concentration</w:t>
      </w:r>
    </w:p>
    <w:p>
      <w:pPr>
        <w:pStyle w:val="SourceCode"/>
      </w:pPr>
      <w:r>
        <w:rPr>
          <w:rStyle w:val="CommentTok"/>
        </w:rPr>
        <w:t xml:space="preserve">#  plot(coda.samples(jags, 'pred', 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}</w:t>
      </w:r>
    </w:p>
    <w:p>
      <w:pPr>
        <w:pStyle w:val="SourceCode"/>
      </w:pP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  B[,age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SYNT</w:t>
      </w:r>
      <w:r>
        <w:rPr>
          <w:rStyle w:val="DecValTok"/>
        </w:rPr>
        <w:t xml:space="preserve">-196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age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exposure=</w:t>
      </w:r>
      <w:r>
        <w:rPr>
          <w:rStyle w:val="NormalTok"/>
        </w:rPr>
        <w:t xml:space="preserve">E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xposure level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xposure (ug/k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,], </w:t>
      </w:r>
      <w:r>
        <w:rPr>
          <w:rStyle w:val="DataTyp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B15380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B15301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09-30T14:10:55Z</dcterms:created>
  <dcterms:modified xsi:type="dcterms:W3CDTF">2020-09-30T1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30</vt:lpwstr>
  </property>
  <property fmtid="{D5CDD505-2E9C-101B-9397-08002B2CF9AE}" pid="3" name="output">
    <vt:lpwstr/>
  </property>
  <property fmtid="{D5CDD505-2E9C-101B-9397-08002B2CF9AE}" pid="4" name="params">
    <vt:lpwstr/>
  </property>
</Properties>
</file>